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1BAC" w:rsidRDefault="00B81BAC" w:rsidP="00B81BAC">
      <w:r>
        <w:t>Date: Wed, 15 Jan 2020 18:15:43 +0100</w:t>
      </w:r>
    </w:p>
    <w:p w:rsidR="00B81BAC" w:rsidRDefault="00B81BAC" w:rsidP="00B81BAC">
      <w:r>
        <w:t xml:space="preserve">From: Marek Idzik </w:t>
      </w:r>
      <w:hyperlink r:id="rId5" w:history="1">
        <w:r w:rsidRPr="00A85FEB">
          <w:rPr>
            <w:rStyle w:val="Hyperlink"/>
          </w:rPr>
          <w:t>idzik@ftj.agh.edu.pl</w:t>
        </w:r>
      </w:hyperlink>
    </w:p>
    <w:p w:rsidR="009A0DFB" w:rsidRDefault="00B81BAC" w:rsidP="00B81BAC">
      <w:r>
        <w:t xml:space="preserve">To: FCAL Members mailing list </w:t>
      </w:r>
      <w:hyperlink r:id="rId6" w:history="1">
        <w:r w:rsidRPr="00A85FEB">
          <w:rPr>
            <w:rStyle w:val="Hyperlink"/>
          </w:rPr>
          <w:t>fcal-members@cern.ch</w:t>
        </w:r>
      </w:hyperlink>
    </w:p>
    <w:p w:rsidR="00B81BAC" w:rsidRDefault="00B81BAC" w:rsidP="00B81BAC">
      <w:r>
        <w:t>A s</w:t>
      </w:r>
      <w:r w:rsidRPr="00B81BAC">
        <w:t>hort summary from the HWG meeting</w:t>
      </w:r>
    </w:p>
    <w:p w:rsidR="00B81BAC" w:rsidRDefault="00B81BAC" w:rsidP="00B81BAC">
      <w:r>
        <w:t xml:space="preserve">1. Sasha reported about APV mapping for TB2019 data (my internet connection was </w:t>
      </w:r>
      <w:proofErr w:type="gramStart"/>
      <w:r>
        <w:t>braking</w:t>
      </w:r>
      <w:proofErr w:type="gramEnd"/>
      <w:r>
        <w:t xml:space="preserve"> all the time so I have not followed</w:t>
      </w:r>
      <w:r>
        <w:t xml:space="preserve"> </w:t>
      </w:r>
      <w:r>
        <w:t>precisely the talk...)</w:t>
      </w:r>
    </w:p>
    <w:p w:rsidR="00B81BAC" w:rsidRDefault="00B81BAC" w:rsidP="00B81BAC">
      <w:r>
        <w:t xml:space="preserve">- </w:t>
      </w:r>
      <w:proofErr w:type="gramStart"/>
      <w:r>
        <w:t>in</w:t>
      </w:r>
      <w:proofErr w:type="gramEnd"/>
      <w:r>
        <w:t xml:space="preserve"> general</w:t>
      </w:r>
      <w:r>
        <w:t>,</w:t>
      </w:r>
      <w:r>
        <w:t xml:space="preserve"> first </w:t>
      </w:r>
      <w:proofErr w:type="spellStart"/>
      <w:r>
        <w:t>hitmaps</w:t>
      </w:r>
      <w:proofErr w:type="spellEnd"/>
      <w:r>
        <w:t xml:space="preserve"> look reasonable</w:t>
      </w:r>
    </w:p>
    <w:p w:rsidR="00B81BAC" w:rsidRDefault="00B81BAC" w:rsidP="00B81BAC">
      <w:r>
        <w:t>- Sergei noticed that signal amplitude distribution is different than in simulations</w:t>
      </w:r>
    </w:p>
    <w:p w:rsidR="00B81BAC" w:rsidRDefault="00B81BAC" w:rsidP="00B81BAC">
      <w:r>
        <w:t>- MOST important - human resources are needed to analyze these data!!!</w:t>
      </w:r>
    </w:p>
    <w:p w:rsidR="00B81BAC" w:rsidRDefault="00B81BAC" w:rsidP="00B81BAC">
      <w:r>
        <w:t xml:space="preserve">2. </w:t>
      </w:r>
      <w:proofErr w:type="spellStart"/>
      <w:r>
        <w:t>Testbeam</w:t>
      </w:r>
      <w:proofErr w:type="spellEnd"/>
      <w:r>
        <w:t xml:space="preserve"> preparation</w:t>
      </w:r>
    </w:p>
    <w:p w:rsidR="00B81BAC" w:rsidRDefault="00B81BAC" w:rsidP="00B81BAC">
      <w:r>
        <w:t>a) Jakub reported on FLAME-based readout activities</w:t>
      </w:r>
    </w:p>
    <w:p w:rsidR="00B81BAC" w:rsidRDefault="00B81BAC" w:rsidP="00B81BAC">
      <w:r>
        <w:t xml:space="preserve">- FLAME PCB </w:t>
      </w:r>
      <w:proofErr w:type="spellStart"/>
      <w:r>
        <w:t>designed&amp;fabricated</w:t>
      </w:r>
      <w:proofErr w:type="spellEnd"/>
      <w:r>
        <w:t xml:space="preserve">, FPGA PCB almost </w:t>
      </w:r>
      <w:proofErr w:type="gramStart"/>
      <w:r>
        <w:t>ready(</w:t>
      </w:r>
      <w:proofErr w:type="gramEnd"/>
      <w:r>
        <w:t>~2 days for submission)</w:t>
      </w:r>
    </w:p>
    <w:p w:rsidR="00B81BAC" w:rsidRDefault="00B81BAC" w:rsidP="00B81BAC">
      <w:r>
        <w:t xml:space="preserve">- </w:t>
      </w:r>
      <w:proofErr w:type="spellStart"/>
      <w:proofErr w:type="gramStart"/>
      <w:r>
        <w:t>frameware&amp;</w:t>
      </w:r>
      <w:proofErr w:type="gramEnd"/>
      <w:r>
        <w:t>software</w:t>
      </w:r>
      <w:proofErr w:type="spellEnd"/>
      <w:r>
        <w:t xml:space="preserve"> in progress</w:t>
      </w:r>
    </w:p>
    <w:p w:rsidR="00B81BAC" w:rsidRDefault="00B81BAC" w:rsidP="00B81BAC">
      <w:r>
        <w:t>- 2 young researchers (</w:t>
      </w:r>
      <w:proofErr w:type="spellStart"/>
      <w:r>
        <w:t>Roma&amp;Szymon</w:t>
      </w:r>
      <w:proofErr w:type="spellEnd"/>
      <w:r>
        <w:t>) started to help Jakub in</w:t>
      </w:r>
      <w:proofErr w:type="gramStart"/>
      <w:r>
        <w:t xml:space="preserve">  </w:t>
      </w:r>
      <w:proofErr w:type="spellStart"/>
      <w:r>
        <w:t>frameware</w:t>
      </w:r>
      <w:proofErr w:type="gramEnd"/>
      <w:r>
        <w:t>&amp;software</w:t>
      </w:r>
      <w:proofErr w:type="spellEnd"/>
    </w:p>
    <w:p w:rsidR="00B81BAC" w:rsidRDefault="00B81BAC" w:rsidP="00B81BAC">
      <w:r>
        <w:t xml:space="preserve">- Jakub has </w:t>
      </w:r>
      <w:r>
        <w:t xml:space="preserve">a </w:t>
      </w:r>
      <w:r>
        <w:t>very hard time now in Krakow but thinks that everything should be ready for the test-beam</w:t>
      </w:r>
    </w:p>
    <w:p w:rsidR="00B81BAC" w:rsidRDefault="00B81BAC" w:rsidP="00B81BAC">
      <w:r>
        <w:t xml:space="preserve">b) </w:t>
      </w:r>
      <w:proofErr w:type="gramStart"/>
      <w:r>
        <w:t>discussion</w:t>
      </w:r>
      <w:proofErr w:type="gramEnd"/>
      <w:r>
        <w:t xml:space="preserve"> on APV-based readout</w:t>
      </w:r>
    </w:p>
    <w:p w:rsidR="00B81BAC" w:rsidRDefault="00B81BAC" w:rsidP="00B81BAC">
      <w:r>
        <w:t xml:space="preserve">- </w:t>
      </w:r>
      <w:proofErr w:type="gramStart"/>
      <w:r>
        <w:t>currently</w:t>
      </w:r>
      <w:proofErr w:type="gramEnd"/>
      <w:r>
        <w:t>,</w:t>
      </w:r>
      <w:r>
        <w:t xml:space="preserve"> only 8 APV boards can be read by </w:t>
      </w:r>
      <w:r>
        <w:t xml:space="preserve">the </w:t>
      </w:r>
      <w:r>
        <w:t>SRS system</w:t>
      </w:r>
    </w:p>
    <w:p w:rsidR="00B81BAC" w:rsidRDefault="00B81BAC" w:rsidP="00B81BAC">
      <w:r>
        <w:t xml:space="preserve">- </w:t>
      </w:r>
      <w:proofErr w:type="gramStart"/>
      <w:r>
        <w:t>new</w:t>
      </w:r>
      <w:proofErr w:type="gramEnd"/>
      <w:r>
        <w:t xml:space="preserve"> SRS software is needed to read &gt;8 boards</w:t>
      </w:r>
    </w:p>
    <w:p w:rsidR="00B81BAC" w:rsidRDefault="00B81BAC" w:rsidP="00B81BAC">
      <w:r>
        <w:t xml:space="preserve">- </w:t>
      </w:r>
      <w:proofErr w:type="gramStart"/>
      <w:r>
        <w:t>now</w:t>
      </w:r>
      <w:proofErr w:type="gramEnd"/>
      <w:r>
        <w:t xml:space="preserve"> the only option to install new software is to do it at DESY:</w:t>
      </w:r>
    </w:p>
    <w:p w:rsidR="00B81BAC" w:rsidRDefault="00B81BAC" w:rsidP="00B81BAC">
      <w:r>
        <w:t xml:space="preserve"> -- </w:t>
      </w:r>
      <w:proofErr w:type="gramStart"/>
      <w:r>
        <w:t>the</w:t>
      </w:r>
      <w:proofErr w:type="gramEnd"/>
      <w:r>
        <w:t xml:space="preserve"> best would be to do it </w:t>
      </w:r>
      <w:proofErr w:type="spellStart"/>
      <w:r>
        <w:t>a.s.a.p</w:t>
      </w:r>
      <w:proofErr w:type="spellEnd"/>
      <w:r>
        <w:t>: Sasha could try (assuming that Yan helps him remotely) but a small PCB board (available</w:t>
      </w:r>
      <w:r>
        <w:t xml:space="preserve"> </w:t>
      </w:r>
      <w:r>
        <w:t>only at CERN) is needed. Yan will check whether it is possible to send this board for some time to DESY</w:t>
      </w:r>
    </w:p>
    <w:p w:rsidR="00B81BAC" w:rsidRDefault="00B81BAC" w:rsidP="00B81BAC">
      <w:r>
        <w:t xml:space="preserve">-- </w:t>
      </w:r>
      <w:proofErr w:type="gramStart"/>
      <w:r>
        <w:t>in</w:t>
      </w:r>
      <w:proofErr w:type="gramEnd"/>
      <w:r>
        <w:t xml:space="preserve"> </w:t>
      </w:r>
      <w:r>
        <w:t xml:space="preserve">the </w:t>
      </w:r>
      <w:r>
        <w:t>worst case, one can try to make this installation just before test-beam (hoping that it goes without problems...)</w:t>
      </w:r>
    </w:p>
    <w:p w:rsidR="00B81BAC" w:rsidRDefault="00B81BAC" w:rsidP="00B81BAC">
      <w:r>
        <w:t> -- Jakub proposed backup solution - try to use old software but controlled by 2 PC - if it works one could read 2 * 8 boards...</w:t>
      </w:r>
    </w:p>
    <w:p w:rsidR="00B81BAC" w:rsidRDefault="00B81BAC" w:rsidP="00B81BAC">
      <w:r>
        <w:t xml:space="preserve">c) </w:t>
      </w:r>
      <w:proofErr w:type="gramStart"/>
      <w:r>
        <w:t>general</w:t>
      </w:r>
      <w:proofErr w:type="gramEnd"/>
      <w:r>
        <w:t xml:space="preserve"> </w:t>
      </w:r>
      <w:proofErr w:type="spellStart"/>
      <w:r>
        <w:t>testbeam</w:t>
      </w:r>
      <w:proofErr w:type="spellEnd"/>
      <w:r>
        <w:t xml:space="preserve"> preparation</w:t>
      </w:r>
    </w:p>
    <w:p w:rsidR="00B81BAC" w:rsidRDefault="00B81BAC" w:rsidP="00B81BAC">
      <w:r>
        <w:lastRenderedPageBreak/>
        <w:t>- Wolfgang will start to collect inputs regarding: who/when participates in March test-beam</w:t>
      </w:r>
    </w:p>
    <w:p w:rsidR="00B81BAC" w:rsidRDefault="00B81BAC" w:rsidP="00B81BAC">
      <w:r>
        <w:t>- Sergei informed that people needing visa should contact him a.s.a.p.</w:t>
      </w:r>
    </w:p>
    <w:p w:rsidR="00B81BAC" w:rsidRDefault="00B81BAC" w:rsidP="00B81BAC">
      <w:r>
        <w:t xml:space="preserve">- Wolfgang asked about synchronization of telescope data with </w:t>
      </w:r>
      <w:proofErr w:type="spellStart"/>
      <w:r>
        <w:t>LumiCal</w:t>
      </w:r>
      <w:proofErr w:type="spellEnd"/>
      <w:r>
        <w:t xml:space="preserve"> data:</w:t>
      </w:r>
    </w:p>
    <w:p w:rsidR="00B81BAC" w:rsidRDefault="00B81BAC" w:rsidP="00B81BAC">
      <w:r>
        <w:t xml:space="preserve"> -- </w:t>
      </w:r>
      <w:proofErr w:type="gramStart"/>
      <w:r>
        <w:t>to</w:t>
      </w:r>
      <w:proofErr w:type="gramEnd"/>
      <w:r>
        <w:t xml:space="preserve"> understand whether it works it should be checked whether we can synchronize telescope and </w:t>
      </w:r>
      <w:proofErr w:type="spellStart"/>
      <w:r>
        <w:t>LumiCal</w:t>
      </w:r>
      <w:proofErr w:type="spellEnd"/>
      <w:r>
        <w:t xml:space="preserve"> data from the last</w:t>
      </w:r>
      <w:r>
        <w:t xml:space="preserve"> </w:t>
      </w:r>
      <w:r>
        <w:t>test-beam</w:t>
      </w:r>
    </w:p>
    <w:p w:rsidR="00B81BAC" w:rsidRDefault="00B81BAC" w:rsidP="00B81BAC">
      <w:r>
        <w:t xml:space="preserve"> -- Sasha is analyzing telescope data, Bohdan offered to work on </w:t>
      </w:r>
      <w:proofErr w:type="spellStart"/>
      <w:r>
        <w:t>LumiCal</w:t>
      </w:r>
      <w:proofErr w:type="spellEnd"/>
      <w:r>
        <w:t xml:space="preserve"> data - Bohdan needs mapping which was shown (together with</w:t>
      </w:r>
      <w:r>
        <w:t xml:space="preserve"> </w:t>
      </w:r>
      <w:r>
        <w:t>link) during Sasha presentation.</w:t>
      </w:r>
      <w:r>
        <w:t xml:space="preserve"> </w:t>
      </w:r>
      <w:r>
        <w:t xml:space="preserve"> Bohdan should contact Sasha in case of any question</w:t>
      </w:r>
    </w:p>
    <w:p w:rsidR="00B81BAC" w:rsidRDefault="00B81BAC" w:rsidP="00B81BAC">
      <w:r>
        <w:t xml:space="preserve">3. There was also </w:t>
      </w:r>
      <w:r>
        <w:t xml:space="preserve">a </w:t>
      </w:r>
      <w:r>
        <w:t xml:space="preserve">very short discussion on </w:t>
      </w:r>
      <w:r>
        <w:t xml:space="preserve">the </w:t>
      </w:r>
      <w:r>
        <w:t>final report from AIDA2020 activities</w:t>
      </w:r>
    </w:p>
    <w:p w:rsidR="00B81BAC" w:rsidRDefault="00B81BAC" w:rsidP="00B81BAC">
      <w:r>
        <w:t xml:space="preserve">- </w:t>
      </w:r>
      <w:proofErr w:type="gramStart"/>
      <w:r>
        <w:t>the</w:t>
      </w:r>
      <w:proofErr w:type="gramEnd"/>
      <w:r>
        <w:t xml:space="preserve"> </w:t>
      </w:r>
      <w:r>
        <w:t>draft is available at HWG webpage</w:t>
      </w:r>
    </w:p>
    <w:p w:rsidR="00B81BAC" w:rsidRDefault="00B81BAC" w:rsidP="00B81BAC">
      <w:r>
        <w:t>- I should send it by the end of this week</w:t>
      </w:r>
      <w:r>
        <w:t xml:space="preserve"> </w:t>
      </w:r>
    </w:p>
    <w:p w:rsidR="00B81BAC" w:rsidRDefault="00B81BAC" w:rsidP="009645CF">
      <w:proofErr w:type="gramStart"/>
      <w:r>
        <w:t xml:space="preserve">Last thing: I got </w:t>
      </w:r>
      <w:r>
        <w:t xml:space="preserve">an </w:t>
      </w:r>
      <w:r>
        <w:t>email from Konrad that 30 Cu-Be springs are in his office.</w:t>
      </w:r>
      <w:proofErr w:type="gramEnd"/>
      <w:r>
        <w:t xml:space="preserve"> Yan</w:t>
      </w:r>
      <w:r>
        <w:t xml:space="preserve">, can you pass Konrad’s </w:t>
      </w:r>
      <w:r>
        <w:t>office and take it?</w:t>
      </w:r>
      <w:r>
        <w:t xml:space="preserve"> </w:t>
      </w:r>
    </w:p>
    <w:p w:rsidR="00B81BAC" w:rsidRDefault="00B81BAC" w:rsidP="00B81BAC">
      <w:r>
        <w:t>If I forgot something please comment.</w:t>
      </w:r>
    </w:p>
    <w:p w:rsidR="00B81BAC" w:rsidRDefault="00B81BAC" w:rsidP="00B81BAC">
      <w:r>
        <w:t>Best Regards,</w:t>
      </w:r>
    </w:p>
    <w:p w:rsidR="00B81BAC" w:rsidRDefault="00B81BAC" w:rsidP="00B81BAC">
      <w:r>
        <w:t xml:space="preserve">  </w:t>
      </w:r>
      <w:r w:rsidR="009645CF">
        <w:t>M</w:t>
      </w:r>
      <w:r>
        <w:t>arek</w:t>
      </w:r>
    </w:p>
    <w:p w:rsidR="009645CF" w:rsidRDefault="009645CF" w:rsidP="00B81BAC"/>
    <w:p w:rsidR="009645CF" w:rsidRDefault="009645CF" w:rsidP="00B81BAC">
      <w:r>
        <w:t>J</w:t>
      </w:r>
      <w:r w:rsidRPr="009645CF">
        <w:t>ust a comment</w:t>
      </w:r>
      <w:r>
        <w:t xml:space="preserve"> </w:t>
      </w:r>
      <w:proofErr w:type="gramStart"/>
      <w:r>
        <w:t xml:space="preserve">from </w:t>
      </w:r>
      <w:r w:rsidRPr="009645CF">
        <w:t xml:space="preserve"> </w:t>
      </w:r>
      <w:proofErr w:type="gramEnd"/>
      <w:r>
        <w:fldChar w:fldCharType="begin"/>
      </w:r>
      <w:r>
        <w:instrText xml:space="preserve"> HYPERLINK "mailto:</w:instrText>
      </w:r>
      <w:r w:rsidRPr="009645CF">
        <w:instrText>wolfgang.lohmann@desy.de</w:instrText>
      </w:r>
      <w:r>
        <w:instrText xml:space="preserve">" </w:instrText>
      </w:r>
      <w:r>
        <w:fldChar w:fldCharType="separate"/>
      </w:r>
      <w:r w:rsidRPr="00A85FEB">
        <w:rPr>
          <w:rStyle w:val="Hyperlink"/>
        </w:rPr>
        <w:t>wolfgang.lohmann@desy.de</w:t>
      </w:r>
      <w:r>
        <w:fldChar w:fldCharType="end"/>
      </w:r>
      <w:r>
        <w:t xml:space="preserve">: </w:t>
      </w:r>
    </w:p>
    <w:p w:rsidR="009645CF" w:rsidRDefault="009645CF" w:rsidP="009645CF">
      <w:proofErr w:type="gramStart"/>
      <w:r>
        <w:t>we</w:t>
      </w:r>
      <w:proofErr w:type="gramEnd"/>
      <w:r>
        <w:t xml:space="preserve"> also discussed the presence on the AIDA2020 meeting Jan. 13 at CERN, where also AIDA++ will be consider</w:t>
      </w:r>
      <w:r>
        <w:t>e</w:t>
      </w:r>
      <w:r>
        <w:t xml:space="preserve">d. </w:t>
      </w:r>
      <w:r>
        <w:t>T</w:t>
      </w:r>
      <w:r>
        <w:t>he</w:t>
      </w:r>
      <w:r>
        <w:t xml:space="preserve"> </w:t>
      </w:r>
      <w:r>
        <w:t>recommendation was, that FCAL will be represented by Yan and you, sharing the presentation, and also demonstrate a bit that we</w:t>
      </w:r>
      <w:r>
        <w:t xml:space="preserve"> </w:t>
      </w:r>
      <w:r>
        <w:t xml:space="preserve">would like to have two labs as beneficiaries in AIDA++. </w:t>
      </w:r>
      <w:proofErr w:type="gramStart"/>
      <w:r>
        <w:t>of</w:t>
      </w:r>
      <w:proofErr w:type="gramEnd"/>
      <w:r>
        <w:t xml:space="preserve"> course, if more people would join would be great.</w:t>
      </w:r>
    </w:p>
    <w:p w:rsidR="009645CF" w:rsidRDefault="009645CF" w:rsidP="00B81BAC">
      <w:proofErr w:type="gramStart"/>
      <w:r w:rsidRPr="009645CF">
        <w:t>yours</w:t>
      </w:r>
      <w:proofErr w:type="gramEnd"/>
      <w:r w:rsidRPr="009645CF">
        <w:t xml:space="preserve">, </w:t>
      </w:r>
      <w:proofErr w:type="spellStart"/>
      <w:r w:rsidRPr="009645CF">
        <w:t>wolfgang</w:t>
      </w:r>
      <w:bookmarkStart w:id="0" w:name="_GoBack"/>
      <w:bookmarkEnd w:id="0"/>
      <w:proofErr w:type="spellEnd"/>
    </w:p>
    <w:sectPr w:rsidR="00964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Ta3MLMwM7Y0NTVV0lEKTi0uzszPAykwrAUASwjOLSwAAAA="/>
  </w:docVars>
  <w:rsids>
    <w:rsidRoot w:val="00B81BAC"/>
    <w:rsid w:val="007823DA"/>
    <w:rsid w:val="009645CF"/>
    <w:rsid w:val="009A0DFB"/>
    <w:rsid w:val="00B81BAC"/>
    <w:rsid w:val="00F3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1BA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1B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fcal-members@cern.ch" TargetMode="External"/><Relationship Id="rId5" Type="http://schemas.openxmlformats.org/officeDocument/2006/relationships/hyperlink" Target="mailto:idzik@ftj.agh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tisam</dc:creator>
  <cp:lastModifiedBy>Ibtisam</cp:lastModifiedBy>
  <cp:revision>2</cp:revision>
  <dcterms:created xsi:type="dcterms:W3CDTF">2020-01-16T10:22:00Z</dcterms:created>
  <dcterms:modified xsi:type="dcterms:W3CDTF">2020-01-16T11:04:00Z</dcterms:modified>
</cp:coreProperties>
</file>